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0, effective as of May 22,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8">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BodyText"/>
      </w:pPr>
      <w:r>
        <w:t xml:space="preserve">iv)</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1" w:name="b-right-to-use-jetbrains-ai"/>
      <w:bookmarkEnd w:id="31"/>
      <w: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worldwide right to use JetBrains AI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3">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5" w:name="e-our-responsibilities"/>
      <w:bookmarkEnd w:id="35"/>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jetbrains-ai"/>
      <w:bookmarkEnd w:id="37"/>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8" w:name="b-you-own-your-inputs-and-your-data"/>
      <w:bookmarkEnd w:id="38"/>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39" w:name="c-your-rights-to-outputs-and-suggestions"/>
      <w:bookmarkEnd w:id="39"/>
      <w: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0" w:name="d-feedback"/>
      <w:bookmarkEnd w:id="40"/>
      <w: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1">
        <w:r>
          <w:rPr>
            <w:rStyle w:val="Hyperlink"/>
          </w:rPr>
          <w:t xml:space="preserve">https://www.jetbrains.com/legal/third-party-software/</w:t>
        </w:r>
      </w:hyperlink>
      <w:r>
        <w:t xml:space="preserve">.</w:t>
      </w:r>
    </w:p>
    <w:p>
      <w:pPr>
        <w:pStyle w:val="Heading2"/>
      </w:pPr>
      <w:bookmarkStart w:id="42" w:name="access-to-inputs-your-data-and-outputs"/>
      <w:bookmarkEnd w:id="42"/>
      <w:r>
        <w:t xml:space="preserve">5. Access to Inputs, Your Data and Outputs</w:t>
      </w:r>
    </w:p>
    <w:p>
      <w:pPr>
        <w:pStyle w:val="Heading3"/>
      </w:pPr>
      <w:bookmarkStart w:id="43" w:name="a-access-control"/>
      <w:bookmarkEnd w:id="43"/>
      <w: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4" w:name="b-engagement-of-third-party-language-model-service-providers"/>
      <w:bookmarkEnd w:id="44"/>
      <w: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5">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6" w:name="c-no-use-of-your-inputs-and-data-for-training-of-language-models"/>
      <w:bookmarkEnd w:id="46"/>
      <w: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7" w:name="d-use-of-inputs-and-your-data-for-improvements-of-jetbrains-ai"/>
      <w:bookmarkEnd w:id="47"/>
      <w:r>
        <w:t xml:space="preserve">d) Use of Inputs and Your Data for Improvements of JetBrains AI</w:t>
      </w:r>
    </w:p>
    <w:p>
      <w:pPr>
        <w:pStyle w:val="FirstParagraph"/>
      </w:pPr>
      <w:r>
        <w:t xml:space="preserve">We will process Your Inputs and Data as described in the Data Collection and Use Policy available at</w:t>
      </w:r>
      <w:r>
        <w:t xml:space="preserve"> </w:t>
      </w:r>
      <w:hyperlink r:id="rId48">
        <w:r>
          <w:rPr>
            <w:rStyle w:val="Hyperlink"/>
          </w:rPr>
          <w:t xml:space="preserve">https://www.jetbrains.com/help/ai/data-collection-and-use-policy.html</w:t>
        </w:r>
      </w:hyperlink>
      <w:r>
        <w:t xml:space="preserve">. If You consent to detailed data collection, You give Us permission to host, store, and alter Your Inputs and Your Data in JetBrains AI, copy them to Our database, make backups, and analyze them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or Your Data could be extracted, or reveal the Inputs or Your Data in any form to other users of JetBrains AI.</w:t>
      </w:r>
    </w:p>
    <w:p>
      <w:pPr>
        <w:pStyle w:val="Heading3"/>
      </w:pPr>
      <w:bookmarkStart w:id="49" w:name="e-confidentiality"/>
      <w:bookmarkEnd w:id="49"/>
      <w:r>
        <w:t xml:space="preserve">e)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50" w:name="fees-and-payments"/>
      <w:bookmarkEnd w:id="50"/>
      <w:r>
        <w:t xml:space="preserve">6. Fees and Payments</w:t>
      </w:r>
    </w:p>
    <w:p>
      <w:pPr>
        <w:pStyle w:val="Heading3"/>
      </w:pPr>
      <w:bookmarkStart w:id="51" w:name="a-subscription-fees"/>
      <w:bookmarkEnd w:id="51"/>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2" w:name="b-subscription-billing"/>
      <w:bookmarkEnd w:id="52"/>
      <w: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3" w:name="c-purchasing-directly-or-through-authorized-resellers-and-distributors"/>
      <w:bookmarkEnd w:id="53"/>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4" w:name="d-payments"/>
      <w:bookmarkEnd w:id="5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6" w:name="e-resolution-of-late-payments"/>
      <w:bookmarkEnd w:id="56"/>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 </w:t>
      </w:r>
    </w:p>
    <w:p>
      <w:pPr>
        <w:pStyle w:val="Heading2"/>
      </w:pPr>
      <w:bookmarkStart w:id="57" w:name="support"/>
      <w:bookmarkEnd w:id="5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8" w:name="indemnification"/>
      <w:bookmarkEnd w:id="58"/>
      <w:r>
        <w:t xml:space="preserve">8. Indemnification</w:t>
      </w:r>
    </w:p>
    <w:p>
      <w:pPr>
        <w:pStyle w:val="Heading3"/>
      </w:pPr>
      <w:bookmarkStart w:id="59" w:name="a-indemnity"/>
      <w:bookmarkEnd w:id="59"/>
      <w: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60" w:name="b-indemnity-claims"/>
      <w:bookmarkEnd w:id="60"/>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1" w:name="important-your-risk-and-our-disclaimers"/>
      <w:bookmarkEnd w:id="61"/>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2" w:name="important-limitation-of-our-liability"/>
      <w:bookmarkEnd w:id="62"/>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3" w:name="temporary-suspension"/>
      <w:bookmarkEnd w:id="63"/>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4" w:name="term-and-termination"/>
      <w:bookmarkEnd w:id="64"/>
      <w:r>
        <w:t xml:space="preserve">12. Term and Termination</w:t>
      </w:r>
    </w:p>
    <w:p>
      <w:pPr>
        <w:pStyle w:val="Heading3"/>
      </w:pPr>
      <w:bookmarkStart w:id="65" w:name="a-term"/>
      <w:bookmarkEnd w:id="65"/>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6" w:name="b-termination-by-you"/>
      <w:bookmarkEnd w:id="66"/>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7" w:name="c-termination-by-us"/>
      <w:bookmarkEnd w:id="67"/>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8" w:name="d-effect-of-termination"/>
      <w:bookmarkEnd w:id="68"/>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 </w:t>
      </w:r>
    </w:p>
    <w:p>
      <w:pPr>
        <w:pStyle w:val="Heading2"/>
      </w:pPr>
      <w:bookmarkStart w:id="69" w:name="marketing"/>
      <w:bookmarkEnd w:id="69"/>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0" w:name="notices"/>
      <w:bookmarkEnd w:id="70"/>
      <w:r>
        <w:t xml:space="preserve">14. Notices</w:t>
      </w:r>
    </w:p>
    <w:p>
      <w:pPr>
        <w:pStyle w:val="Heading3"/>
      </w:pPr>
      <w:bookmarkStart w:id="71" w:name="a-notices-by-you"/>
      <w:bookmarkEnd w:id="7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3" w:name="b-notices-by-us"/>
      <w:bookmarkEnd w:id="7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4" w:name="export-control-laws"/>
      <w:bookmarkEnd w:id="74"/>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5">
        <w:r>
          <w:rPr>
            <w:rStyle w:val="Hyperlink"/>
          </w:rPr>
          <w:t xml:space="preserve">ethics@jetbrains.com</w:t>
        </w:r>
      </w:hyperlink>
      <w:r>
        <w:t xml:space="preserve">,</w:t>
      </w:r>
      <w:r>
        <w:t xml:space="preserve"> </w:t>
      </w:r>
      <w:hyperlink r:id="rId76">
        <w:r>
          <w:rPr>
            <w:rStyle w:val="Hyperlink"/>
          </w:rPr>
          <w:t xml:space="preserve">compliance@jetbrains.com</w:t>
        </w:r>
      </w:hyperlink>
      <w:r>
        <w:t xml:space="preserve">, or</w:t>
      </w:r>
      <w:r>
        <w:t xml:space="preserve"> </w:t>
      </w:r>
      <w:hyperlink r:id="rId7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7" w:name="general-provisions"/>
      <w:bookmarkEnd w:id="77"/>
      <w:r>
        <w:t xml:space="preserve">16. General Provisions</w:t>
      </w:r>
    </w:p>
    <w:p>
      <w:pPr>
        <w:pStyle w:val="Heading3"/>
      </w:pPr>
      <w:bookmarkStart w:id="78" w:name="a-these-terms-and-their-parties"/>
      <w:bookmarkEnd w:id="78"/>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3">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Heading3"/>
      </w:pPr>
      <w:bookmarkStart w:id="79" w:name="b-personal-data"/>
      <w:bookmarkEnd w:id="79"/>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8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1">
        <w:r>
          <w:rPr>
            <w:rStyle w:val="Hyperlink"/>
          </w:rPr>
          <w:t xml:space="preserve">https://www.jetbrains.com/legal/docs/privacy/privacy/</w:t>
        </w:r>
      </w:hyperlink>
      <w:r>
        <w:t xml:space="preserve">.</w:t>
      </w:r>
    </w:p>
    <w:p>
      <w:pPr>
        <w:pStyle w:val="Heading3"/>
      </w:pPr>
      <w:bookmarkStart w:id="82" w:name="c-governing-law-and-disputes"/>
      <w:bookmarkEnd w:id="8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3" w:name="d-force-majeure"/>
      <w:bookmarkEnd w:id="8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4" w:name="e-severability"/>
      <w:bookmarkEnd w:id="8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5" w:name="f-interpretation"/>
      <w:bookmarkEnd w:id="8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6" w:name="g-waiver"/>
      <w:bookmarkEnd w:id="86"/>
      <w:r>
        <w:t xml:space="preserve">g) Waiver</w:t>
      </w:r>
    </w:p>
    <w:p>
      <w:pPr>
        <w:pStyle w:val="FirstParagraph"/>
      </w:pPr>
      <w:r>
        <w:t xml:space="preserve">Any waiver of Our rights under these Terms must be in writing and signed by Us.</w:t>
      </w:r>
    </w:p>
    <w:p>
      <w:pPr>
        <w:pStyle w:val="Heading3"/>
      </w:pPr>
      <w:bookmarkStart w:id="87" w:name="h-changes-to-terms-and-policies"/>
      <w:bookmarkEnd w:id="87"/>
      <w: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8" w:name="i-relationship"/>
      <w:bookmarkEnd w:id="8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9" w:name="j-contract-review"/>
      <w:bookmarkEnd w:id="8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0" w:name="k-reservation-of-rights"/>
      <w:bookmarkEnd w:id="90"/>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53d6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48" Target="https://www.jetbrains.com/help/ai/data-collection-and-use-poli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3" Target="https://www.jetbrains.com/legal/docs/terms/jetbrains-ai/acceptable-use/" TargetMode="External" /><Relationship Type="http://schemas.openxmlformats.org/officeDocument/2006/relationships/hyperlink" Id="rId45" Target="https://www.jetbrains.com/legal/docs/terms/jetbrains-ai/service-providers/" TargetMode="External" /><Relationship Type="http://schemas.openxmlformats.org/officeDocument/2006/relationships/hyperlink" Id="rId80"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48" Target="https://www.jetbrains.com/help/ai/data-collection-and-use-poli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3" Target="https://www.jetbrains.com/legal/docs/terms/jetbrains-ai/acceptable-use/" TargetMode="External" /><Relationship Type="http://schemas.openxmlformats.org/officeDocument/2006/relationships/hyperlink" Id="rId45" Target="https://www.jetbrains.com/legal/docs/terms/jetbrains-ai/service-providers/" TargetMode="External" /><Relationship Type="http://schemas.openxmlformats.org/officeDocument/2006/relationships/hyperlink" Id="rId80"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0:35Z</dcterms:created>
  <dcterms:modified xsi:type="dcterms:W3CDTF">2025-12-11T14:40:35Z</dcterms:modified>
</cp:coreProperties>
</file>